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Bidi" w:hAnsiTheme="majorBidi" w:cstheme="majorBidi"/>
        </w:rPr>
        <w:id w:val="1728876331"/>
        <w:docPartObj>
          <w:docPartGallery w:val="Cover Pages"/>
          <w:docPartUnique/>
        </w:docPartObj>
      </w:sdtPr>
      <w:sdtEndPr/>
      <w:sdtContent>
        <w:p w14:paraId="301EFCEB" w14:textId="77777777" w:rsidR="00B45204" w:rsidRPr="001D6704" w:rsidRDefault="00B45204" w:rsidP="00B45204">
          <w:pPr>
            <w:rPr>
              <w:rFonts w:asciiTheme="majorBidi" w:hAnsiTheme="majorBidi" w:cstheme="majorBidi"/>
            </w:rPr>
          </w:pPr>
          <w:r w:rsidRPr="001D6704">
            <w:rPr>
              <w:rFonts w:asciiTheme="majorBidi" w:hAnsiTheme="majorBidi" w:cstheme="majorBidi"/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EBF990" wp14:editId="2CD1D9B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932"/>
                                </w:tblGrid>
                                <w:tr w:rsidR="00B45204" w14:paraId="316878C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37A0FB34" w14:textId="77777777" w:rsidR="00B45204" w:rsidRDefault="00B45204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  <w:lang w:val="en-CA" w:eastAsia="en-CA"/>
                                        </w:rPr>
                                        <w:drawing>
                                          <wp:inline distT="0" distB="0" distL="0" distR="0" wp14:anchorId="6BB859AB" wp14:editId="1A54DF72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9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5D1D335" w14:textId="77777777" w:rsidR="00B45204" w:rsidRDefault="00B45204" w:rsidP="00B45204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Week 9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DA05F83" w14:textId="77777777" w:rsidR="00B45204" w:rsidRDefault="00B45204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1C7CF477" w14:textId="77777777" w:rsidR="00B45204" w:rsidRPr="00C536DF" w:rsidRDefault="00B45204" w:rsidP="00B45204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This assignment will focus on advanced update commands and Rollback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00BB44D6" w14:textId="77777777" w:rsidR="00B45204" w:rsidRDefault="00B45204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2B4C83C9" w14:textId="77777777" w:rsidR="00B45204" w:rsidRDefault="00C62BFF" w:rsidP="00B45204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B45204">
                                            <w:rPr>
                                              <w:color w:val="44546A" w:themeColor="text2"/>
                                            </w:rPr>
                                            <w:t>Database Managemen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0FEE6FEE" w14:textId="77777777" w:rsidR="00B45204" w:rsidRDefault="00B45204" w:rsidP="00B45204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9EBF9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932"/>
                          </w:tblGrid>
                          <w:tr w:rsidR="00B45204" w14:paraId="316878C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37A0FB34" w14:textId="77777777" w:rsidR="00B45204" w:rsidRDefault="00B45204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  <w:lang w:val="en-CA" w:eastAsia="en-CA"/>
                                  </w:rPr>
                                  <w:drawing>
                                    <wp:inline distT="0" distB="0" distL="0" distR="0" wp14:anchorId="6BB859AB" wp14:editId="1A54DF72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9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5D1D335" w14:textId="77777777" w:rsidR="00B45204" w:rsidRDefault="00B45204" w:rsidP="00B45204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Week 9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DA05F83" w14:textId="77777777" w:rsidR="00B45204" w:rsidRDefault="00B45204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1C7CF477" w14:textId="77777777" w:rsidR="00B45204" w:rsidRPr="00C536DF" w:rsidRDefault="00B45204" w:rsidP="00B45204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This assignment will focus on advanced update commands and Rollback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0BB44D6" w14:textId="77777777" w:rsidR="00B45204" w:rsidRDefault="00B45204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2B4C83C9" w14:textId="77777777" w:rsidR="00B45204" w:rsidRDefault="00C62BFF" w:rsidP="00B45204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45204">
                                      <w:rPr>
                                        <w:color w:val="44546A" w:themeColor="text2"/>
                                      </w:rPr>
                                      <w:t>Database Management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0FEE6FEE" w14:textId="77777777" w:rsidR="00B45204" w:rsidRDefault="00B45204" w:rsidP="00B45204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1D6704">
            <w:rPr>
              <w:rFonts w:asciiTheme="majorBidi" w:hAnsiTheme="majorBidi" w:cstheme="majorBidi"/>
            </w:rPr>
            <w:br w:type="page"/>
          </w:r>
        </w:p>
      </w:sdtContent>
    </w:sdt>
    <w:p w14:paraId="4948C26F" w14:textId="77777777" w:rsidR="003401BD" w:rsidRDefault="003401BD" w:rsidP="003401BD">
      <w:pPr>
        <w:pStyle w:val="ListParagrap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Instructions: </w:t>
      </w:r>
    </w:p>
    <w:p w14:paraId="0757EAAA" w14:textId="77777777" w:rsidR="003401BD" w:rsidRDefault="003401BD" w:rsidP="003401BD">
      <w:pPr>
        <w:pStyle w:val="ListParagraph"/>
        <w:rPr>
          <w:rFonts w:asciiTheme="majorBidi" w:hAnsiTheme="majorBidi" w:cstheme="majorBidi"/>
          <w:b/>
          <w:bCs/>
        </w:rPr>
      </w:pPr>
    </w:p>
    <w:p w14:paraId="42DFF3D5" w14:textId="77777777" w:rsidR="002224BC" w:rsidRPr="0001483A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 xml:space="preserve">You </w:t>
      </w:r>
      <w:proofErr w:type="gramStart"/>
      <w:r w:rsidRPr="0001483A">
        <w:rPr>
          <w:b/>
          <w:bCs/>
          <w:sz w:val="24"/>
          <w:szCs w:val="24"/>
        </w:rPr>
        <w:t>have to</w:t>
      </w:r>
      <w:proofErr w:type="gramEnd"/>
      <w:r w:rsidRPr="0001483A">
        <w:rPr>
          <w:b/>
          <w:bCs/>
          <w:sz w:val="24"/>
          <w:szCs w:val="24"/>
        </w:rPr>
        <w:t xml:space="preserve"> use everything you have already learned, to complete your assignment. </w:t>
      </w:r>
      <w:r>
        <w:rPr>
          <w:b/>
          <w:bCs/>
          <w:sz w:val="24"/>
          <w:szCs w:val="24"/>
        </w:rPr>
        <w:t>(comments, Query format, …)</w:t>
      </w:r>
    </w:p>
    <w:p w14:paraId="249A1536" w14:textId="5E57F153" w:rsidR="002224BC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forget to have a</w:t>
      </w:r>
      <w:r>
        <w:rPr>
          <w:b/>
          <w:bCs/>
          <w:sz w:val="24"/>
          <w:szCs w:val="24"/>
        </w:rPr>
        <w:t xml:space="preserve"> title paragraph for your assignment </w:t>
      </w:r>
      <w:proofErr w:type="gramStart"/>
      <w:r>
        <w:rPr>
          <w:b/>
          <w:bCs/>
          <w:sz w:val="24"/>
          <w:szCs w:val="24"/>
        </w:rPr>
        <w:t>report</w:t>
      </w:r>
      <w:r>
        <w:rPr>
          <w:b/>
          <w:bCs/>
          <w:sz w:val="24"/>
          <w:szCs w:val="24"/>
        </w:rPr>
        <w:t>(</w:t>
      </w:r>
      <w:proofErr w:type="gramEnd"/>
      <w:r>
        <w:rPr>
          <w:b/>
          <w:bCs/>
          <w:sz w:val="24"/>
          <w:szCs w:val="24"/>
        </w:rPr>
        <w:t>Your name, Assignment weeks, Date, and student number)</w:t>
      </w:r>
      <w:r w:rsidRPr="0001483A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 xml:space="preserve"> </w:t>
      </w:r>
    </w:p>
    <w:p w14:paraId="462C8DF6" w14:textId="77777777" w:rsidR="002224BC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 not forget to add a brief comment for each query.</w:t>
      </w:r>
      <w:r w:rsidRPr="0001483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ubmit the report file with a proper format (have the queries and the results properly separated from each other).</w:t>
      </w:r>
    </w:p>
    <w:p w14:paraId="364EEBF0" w14:textId="66738226" w:rsidR="002224BC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ly submit your report file and you do not need to submit your script file. </w:t>
      </w:r>
      <w:r>
        <w:rPr>
          <w:b/>
          <w:bCs/>
          <w:sz w:val="24"/>
          <w:szCs w:val="24"/>
        </w:rPr>
        <w:t xml:space="preserve">Your script </w:t>
      </w:r>
      <w:proofErr w:type="gramStart"/>
      <w:r>
        <w:rPr>
          <w:b/>
          <w:bCs/>
          <w:sz w:val="24"/>
          <w:szCs w:val="24"/>
        </w:rPr>
        <w:t>are</w:t>
      </w:r>
      <w:proofErr w:type="gramEnd"/>
      <w:r>
        <w:rPr>
          <w:b/>
          <w:bCs/>
          <w:sz w:val="24"/>
          <w:szCs w:val="24"/>
        </w:rPr>
        <w:t xml:space="preserve"> already in your report. </w:t>
      </w:r>
    </w:p>
    <w:p w14:paraId="0CBE1A4D" w14:textId="49B5BFFB" w:rsidR="002224BC" w:rsidRPr="0001483A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name your report file to “</w:t>
      </w:r>
      <w:r w:rsidRPr="00F35436">
        <w:rPr>
          <w:b/>
          <w:bCs/>
          <w:sz w:val="24"/>
          <w:szCs w:val="24"/>
          <w:highlight w:val="yellow"/>
        </w:rPr>
        <w:t>Week</w:t>
      </w:r>
      <w:r>
        <w:rPr>
          <w:b/>
          <w:bCs/>
          <w:sz w:val="24"/>
          <w:szCs w:val="24"/>
          <w:highlight w:val="yellow"/>
        </w:rPr>
        <w:t>8</w:t>
      </w:r>
      <w:r w:rsidRPr="00F35436">
        <w:rPr>
          <w:b/>
          <w:bCs/>
          <w:sz w:val="24"/>
          <w:szCs w:val="24"/>
          <w:highlight w:val="yellow"/>
        </w:rPr>
        <w:t>_your name.txt</w:t>
      </w:r>
      <w:r>
        <w:rPr>
          <w:b/>
          <w:bCs/>
          <w:sz w:val="24"/>
          <w:szCs w:val="24"/>
        </w:rPr>
        <w:t xml:space="preserve">” then submit it. </w:t>
      </w:r>
    </w:p>
    <w:p w14:paraId="7403B3B7" w14:textId="5C92D8BF" w:rsidR="002224BC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submit .zip files. Submit only text files</w:t>
      </w:r>
      <w:r>
        <w:rPr>
          <w:b/>
          <w:bCs/>
          <w:sz w:val="24"/>
          <w:szCs w:val="24"/>
        </w:rPr>
        <w:t>.</w:t>
      </w:r>
    </w:p>
    <w:p w14:paraId="08920C0E" w14:textId="063D898F" w:rsidR="002224BC" w:rsidRPr="002224BC" w:rsidRDefault="002224BC" w:rsidP="002224BC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highlight w:val="cyan"/>
        </w:rPr>
      </w:pPr>
      <w:r w:rsidRPr="002224BC">
        <w:rPr>
          <w:b/>
          <w:bCs/>
          <w:sz w:val="24"/>
          <w:szCs w:val="24"/>
          <w:highlight w:val="cyan"/>
        </w:rPr>
        <w:t>Report format will have 30%</w:t>
      </w:r>
      <w:r>
        <w:rPr>
          <w:b/>
          <w:bCs/>
          <w:sz w:val="24"/>
          <w:szCs w:val="24"/>
          <w:highlight w:val="cyan"/>
        </w:rPr>
        <w:t>. Before submitting check your file. Submit .docx file if you have Microsoft Word.</w:t>
      </w:r>
    </w:p>
    <w:p w14:paraId="4D127914" w14:textId="77777777" w:rsidR="002224BC" w:rsidRDefault="002224BC" w:rsidP="002224BC">
      <w:r>
        <w:t xml:space="preserve">We are going to work with </w:t>
      </w:r>
      <w:r>
        <w:rPr>
          <w:b/>
          <w:bCs/>
        </w:rPr>
        <w:t>Adventurework2017</w:t>
      </w:r>
      <w:r>
        <w:t xml:space="preserve"> database. Therefore, open </w:t>
      </w:r>
      <w:r>
        <w:rPr>
          <w:b/>
          <w:bCs/>
        </w:rPr>
        <w:t>Adventurework2017</w:t>
      </w:r>
      <w:r>
        <w:t xml:space="preserve"> database as your default database. Do not forget to use the SQL standards.</w:t>
      </w:r>
    </w:p>
    <w:p w14:paraId="3A195B88" w14:textId="77777777" w:rsidR="00E442DA" w:rsidRDefault="003401BD">
      <w:r w:rsidRPr="00D64CF0">
        <w:rPr>
          <w:highlight w:val="yellow"/>
        </w:rPr>
        <w:t>For all the following queries,</w:t>
      </w:r>
      <w:r w:rsidR="007D6074">
        <w:t xml:space="preserve"> </w:t>
      </w:r>
      <w:r w:rsidR="007D6074" w:rsidRPr="003E0E19">
        <w:rPr>
          <w:b/>
          <w:bCs/>
        </w:rPr>
        <w:t xml:space="preserve">you must use </w:t>
      </w:r>
      <w:r w:rsidR="007D6074" w:rsidRPr="005B48D3">
        <w:rPr>
          <w:b/>
          <w:bCs/>
          <w:highlight w:val="yellow"/>
        </w:rPr>
        <w:t>ROLLBACK command.</w:t>
      </w:r>
      <w:r w:rsidR="007D6074" w:rsidRPr="003E0E19">
        <w:rPr>
          <w:b/>
          <w:bCs/>
        </w:rPr>
        <w:t xml:space="preserve"> </w:t>
      </w:r>
      <w:r w:rsidR="007D6074">
        <w:t xml:space="preserve">You </w:t>
      </w:r>
      <w:proofErr w:type="gramStart"/>
      <w:r w:rsidR="007D6074">
        <w:t>have to</w:t>
      </w:r>
      <w:proofErr w:type="gramEnd"/>
      <w:r w:rsidR="007D6074">
        <w:t xml:space="preserve"> show the table’s data before and after execution of each query. </w:t>
      </w:r>
    </w:p>
    <w:p w14:paraId="79D95675" w14:textId="77777777" w:rsidR="007D6074" w:rsidRDefault="007D6074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5130"/>
        <w:gridCol w:w="810"/>
        <w:gridCol w:w="2875"/>
      </w:tblGrid>
      <w:tr w:rsidR="00A67D85" w:rsidRPr="001D6704" w14:paraId="5046DF48" w14:textId="77777777" w:rsidTr="001A03AE">
        <w:tc>
          <w:tcPr>
            <w:tcW w:w="535" w:type="dxa"/>
          </w:tcPr>
          <w:p w14:paraId="21D6AF7B" w14:textId="77777777" w:rsidR="00A67D85" w:rsidRPr="001D6704" w:rsidRDefault="00A67D85" w:rsidP="00ED4E76">
            <w:pPr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#</w:t>
            </w:r>
          </w:p>
        </w:tc>
        <w:tc>
          <w:tcPr>
            <w:tcW w:w="5130" w:type="dxa"/>
          </w:tcPr>
          <w:p w14:paraId="4416C797" w14:textId="77777777" w:rsidR="00A67D85" w:rsidRPr="001D6704" w:rsidRDefault="00A67D85" w:rsidP="00ED4E76">
            <w:pPr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Question</w:t>
            </w:r>
          </w:p>
        </w:tc>
        <w:tc>
          <w:tcPr>
            <w:tcW w:w="810" w:type="dxa"/>
          </w:tcPr>
          <w:p w14:paraId="38F3D7C1" w14:textId="77777777" w:rsidR="00A67D85" w:rsidRPr="001D6704" w:rsidRDefault="00A67D85" w:rsidP="00ED4E76">
            <w:pPr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mark</w:t>
            </w:r>
          </w:p>
        </w:tc>
        <w:tc>
          <w:tcPr>
            <w:tcW w:w="2875" w:type="dxa"/>
          </w:tcPr>
          <w:p w14:paraId="7DA8D02A" w14:textId="77777777" w:rsidR="00A67D85" w:rsidRPr="001D6704" w:rsidRDefault="00A67D85" w:rsidP="00ED4E76">
            <w:pPr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Table</w:t>
            </w:r>
            <w:r w:rsidR="00E87A3B">
              <w:rPr>
                <w:rFonts w:asciiTheme="majorBidi" w:hAnsiTheme="majorBidi" w:cstheme="majorBidi"/>
              </w:rPr>
              <w:t>s</w:t>
            </w:r>
          </w:p>
        </w:tc>
      </w:tr>
      <w:tr w:rsidR="00A67D85" w:rsidRPr="001D6704" w14:paraId="4B06A480" w14:textId="77777777" w:rsidTr="001A03AE">
        <w:tc>
          <w:tcPr>
            <w:tcW w:w="535" w:type="dxa"/>
          </w:tcPr>
          <w:p w14:paraId="49F0A918" w14:textId="77777777" w:rsidR="00A67D85" w:rsidRPr="001D6704" w:rsidRDefault="00A865B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130" w:type="dxa"/>
          </w:tcPr>
          <w:p w14:paraId="3093D2B0" w14:textId="12F7CECD" w:rsidR="00A67D85" w:rsidRDefault="00E87A3B" w:rsidP="00E72130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reate</w:t>
            </w:r>
            <w:r w:rsidR="00E72130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a ‘Database Diagram’. In the diagram you must include five tables. Find the table names in the last column.</w:t>
            </w:r>
          </w:p>
          <w:p w14:paraId="6C7EBF71" w14:textId="77777777" w:rsidR="00DA54BF" w:rsidRDefault="00864538" w:rsidP="00DA54BF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or the screenshot, place all five tables in one page.</w:t>
            </w:r>
          </w:p>
          <w:p w14:paraId="32068307" w14:textId="12941684" w:rsidR="002224BC" w:rsidRPr="00DA54BF" w:rsidRDefault="002224BC" w:rsidP="00DA54BF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hink about a way to copy and paste your diagram to your report. </w:t>
            </w:r>
          </w:p>
        </w:tc>
        <w:tc>
          <w:tcPr>
            <w:tcW w:w="810" w:type="dxa"/>
          </w:tcPr>
          <w:p w14:paraId="3EDD7C42" w14:textId="4AE5046D" w:rsidR="00A67D85" w:rsidRPr="001D6704" w:rsidRDefault="00C62BF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75" w:type="dxa"/>
          </w:tcPr>
          <w:p w14:paraId="51F4CC36" w14:textId="77777777" w:rsidR="00A67D85" w:rsidRDefault="00E87A3B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Vendor</w:t>
            </w:r>
            <w:r w:rsidR="00CD0399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Purchasing)</w:t>
            </w:r>
          </w:p>
          <w:p w14:paraId="374B2476" w14:textId="77777777" w:rsidR="00E87A3B" w:rsidRDefault="00E87A3B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erson</w:t>
            </w:r>
            <w:r w:rsidR="00CD0399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Person)</w:t>
            </w:r>
          </w:p>
          <w:p w14:paraId="58C28B79" w14:textId="77777777" w:rsidR="00E87A3B" w:rsidRDefault="00E87A3B" w:rsidP="00ED4E7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ProductVendor</w:t>
            </w:r>
            <w:proofErr w:type="spellEnd"/>
            <w:r w:rsidR="00CD0399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Purchasing)</w:t>
            </w:r>
          </w:p>
          <w:p w14:paraId="3A6D7B2C" w14:textId="77777777" w:rsidR="00E87A3B" w:rsidRDefault="00E87A3B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mployee</w:t>
            </w:r>
            <w:r w:rsidR="00CD0399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proofErr w:type="spellStart"/>
            <w:r>
              <w:rPr>
                <w:rFonts w:asciiTheme="majorBidi" w:hAnsiTheme="majorBidi" w:cstheme="majorBidi"/>
              </w:rPr>
              <w:t>HumanResources</w:t>
            </w:r>
            <w:proofErr w:type="spellEnd"/>
            <w:r>
              <w:rPr>
                <w:rFonts w:asciiTheme="majorBidi" w:hAnsiTheme="majorBidi" w:cstheme="majorBidi"/>
              </w:rPr>
              <w:t>)</w:t>
            </w:r>
          </w:p>
          <w:p w14:paraId="151B1523" w14:textId="77777777" w:rsidR="00E87A3B" w:rsidRPr="001D6704" w:rsidRDefault="00E87A3B" w:rsidP="00ED4E7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EmailAddress</w:t>
            </w:r>
            <w:proofErr w:type="spellEnd"/>
            <w:r w:rsidR="00CD0399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Person)</w:t>
            </w:r>
          </w:p>
        </w:tc>
      </w:tr>
      <w:tr w:rsidR="00A865BF" w:rsidRPr="001D6704" w14:paraId="39867D0D" w14:textId="77777777" w:rsidTr="001A03AE">
        <w:tc>
          <w:tcPr>
            <w:tcW w:w="535" w:type="dxa"/>
          </w:tcPr>
          <w:p w14:paraId="58E19299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130" w:type="dxa"/>
          </w:tcPr>
          <w:p w14:paraId="60C1D817" w14:textId="356E0FAD" w:rsidR="00DA54BF" w:rsidRDefault="00DA54B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Update the modified date for all the employees </w:t>
            </w:r>
            <w:r w:rsidR="003E0E19">
              <w:rPr>
                <w:rFonts w:asciiTheme="majorBidi" w:hAnsiTheme="majorBidi" w:cstheme="majorBidi"/>
              </w:rPr>
              <w:t>to current date. Employee type is ‘EM’.</w:t>
            </w:r>
            <w:r w:rsidR="002224BC">
              <w:rPr>
                <w:rFonts w:asciiTheme="majorBidi" w:hAnsiTheme="majorBidi" w:cstheme="majorBidi"/>
              </w:rPr>
              <w:t xml:space="preserve"> </w:t>
            </w:r>
          </w:p>
          <w:p w14:paraId="078BC266" w14:textId="77777777" w:rsidR="003E0E19" w:rsidRDefault="003E0E19" w:rsidP="003E0E1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 not forget to use ROLLBACK</w:t>
            </w:r>
          </w:p>
          <w:p w14:paraId="17AD86F1" w14:textId="77777777" w:rsidR="003E0E19" w:rsidRDefault="003E0E19" w:rsidP="003E0E1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ou must use JOIN.</w:t>
            </w:r>
          </w:p>
          <w:p w14:paraId="771E94C1" w14:textId="77777777" w:rsidR="00A865BF" w:rsidRDefault="00DA54BF" w:rsidP="003E0E19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73 rows must be affected.</w:t>
            </w:r>
          </w:p>
          <w:p w14:paraId="6B3D9BB5" w14:textId="77777777" w:rsidR="00DA108D" w:rsidRDefault="00DA108D" w:rsidP="00DA108D">
            <w:pPr>
              <w:rPr>
                <w:rFonts w:asciiTheme="majorBidi" w:hAnsiTheme="majorBidi" w:cstheme="majorBidi"/>
              </w:rPr>
            </w:pPr>
          </w:p>
          <w:p w14:paraId="358B68AA" w14:textId="77777777" w:rsidR="00DA108D" w:rsidRPr="00DA108D" w:rsidRDefault="00DA108D" w:rsidP="00DA108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Based on the </w:t>
            </w:r>
            <w:proofErr w:type="spellStart"/>
            <w:r>
              <w:rPr>
                <w:rFonts w:asciiTheme="majorBidi" w:hAnsiTheme="majorBidi" w:cstheme="majorBidi"/>
              </w:rPr>
              <w:t>employeeID</w:t>
            </w:r>
            <w:proofErr w:type="spellEnd"/>
            <w:r>
              <w:rPr>
                <w:rFonts w:asciiTheme="majorBidi" w:hAnsiTheme="majorBidi" w:cstheme="majorBidi"/>
              </w:rPr>
              <w:t>, using Fetch &amp; Offset show the 3</w:t>
            </w:r>
            <w:r w:rsidRPr="00DA108D">
              <w:rPr>
                <w:rFonts w:asciiTheme="majorBidi" w:hAnsiTheme="majorBidi" w:cstheme="majorBidi"/>
                <w:vertAlign w:val="superscript"/>
              </w:rPr>
              <w:t>rd</w:t>
            </w:r>
            <w:r>
              <w:rPr>
                <w:rFonts w:asciiTheme="majorBidi" w:hAnsiTheme="majorBidi" w:cstheme="majorBidi"/>
              </w:rPr>
              <w:t xml:space="preserve"> twenty rows in the table. (Rows from 40 to 60). </w:t>
            </w:r>
          </w:p>
        </w:tc>
        <w:tc>
          <w:tcPr>
            <w:tcW w:w="810" w:type="dxa"/>
          </w:tcPr>
          <w:p w14:paraId="403B099D" w14:textId="365EAC93" w:rsidR="00A865BF" w:rsidRPr="001D6704" w:rsidRDefault="00C62BF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2875" w:type="dxa"/>
          </w:tcPr>
          <w:p w14:paraId="33ECAD4B" w14:textId="77777777" w:rsidR="00DA54BF" w:rsidRPr="00775B03" w:rsidRDefault="00DA54BF" w:rsidP="00775B03">
            <w:pPr>
              <w:rPr>
                <w:rFonts w:asciiTheme="majorBidi" w:hAnsiTheme="majorBidi" w:cstheme="majorBidi"/>
              </w:rPr>
            </w:pPr>
            <w:proofErr w:type="spellStart"/>
            <w:r w:rsidRPr="00775B03">
              <w:rPr>
                <w:rFonts w:asciiTheme="majorBidi" w:hAnsiTheme="majorBidi" w:cstheme="majorBidi"/>
              </w:rPr>
              <w:t>Person.EmailAddress</w:t>
            </w:r>
            <w:proofErr w:type="spellEnd"/>
          </w:p>
          <w:p w14:paraId="19C0E73F" w14:textId="77777777" w:rsidR="00DA54BF" w:rsidRPr="00775B03" w:rsidRDefault="00DA54BF" w:rsidP="00775B03">
            <w:pPr>
              <w:rPr>
                <w:rFonts w:asciiTheme="majorBidi" w:hAnsiTheme="majorBidi" w:cstheme="majorBidi"/>
              </w:rPr>
            </w:pPr>
            <w:proofErr w:type="spellStart"/>
            <w:r w:rsidRPr="00775B03">
              <w:rPr>
                <w:rFonts w:asciiTheme="majorBidi" w:hAnsiTheme="majorBidi" w:cstheme="majorBidi"/>
              </w:rPr>
              <w:t>Person.Person</w:t>
            </w:r>
            <w:proofErr w:type="spellEnd"/>
          </w:p>
          <w:p w14:paraId="18741CED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</w:p>
        </w:tc>
      </w:tr>
      <w:tr w:rsidR="00A865BF" w:rsidRPr="001D6704" w14:paraId="5514B665" w14:textId="77777777" w:rsidTr="001A03AE">
        <w:tc>
          <w:tcPr>
            <w:tcW w:w="535" w:type="dxa"/>
          </w:tcPr>
          <w:p w14:paraId="7778241A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130" w:type="dxa"/>
          </w:tcPr>
          <w:p w14:paraId="570DE51E" w14:textId="77777777" w:rsidR="00982663" w:rsidRPr="00982663" w:rsidRDefault="00982663" w:rsidP="009826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crease </w:t>
            </w:r>
            <w:r w:rsidRPr="00982663">
              <w:rPr>
                <w:rFonts w:asciiTheme="majorBidi" w:hAnsiTheme="majorBidi" w:cstheme="majorBidi"/>
              </w:rPr>
              <w:t xml:space="preserve">the </w:t>
            </w:r>
            <w:r>
              <w:rPr>
                <w:rFonts w:asciiTheme="majorBidi" w:hAnsiTheme="majorBidi" w:cstheme="majorBidi"/>
              </w:rPr>
              <w:t>Standard Price by 10 percent for the products with standard prices higher than 50.00.</w:t>
            </w:r>
          </w:p>
          <w:p w14:paraId="202EFA53" w14:textId="77777777" w:rsidR="00A865BF" w:rsidRPr="002224BC" w:rsidRDefault="00982663" w:rsidP="00982663">
            <w:pPr>
              <w:pStyle w:val="ListParagraph"/>
              <w:numPr>
                <w:ilvl w:val="0"/>
                <w:numId w:val="1"/>
              </w:numPr>
              <w:rPr>
                <w:rFonts w:ascii="Consolas" w:hAnsi="Consolas" w:cs="Consolas"/>
                <w:sz w:val="18"/>
                <w:szCs w:val="18"/>
              </w:rPr>
            </w:pPr>
            <w:r w:rsidRPr="00982663">
              <w:rPr>
                <w:rFonts w:asciiTheme="majorBidi" w:hAnsiTheme="majorBidi" w:cstheme="majorBidi"/>
              </w:rPr>
              <w:t>(12 row(s) affected)</w:t>
            </w:r>
          </w:p>
          <w:p w14:paraId="4B1B8A7D" w14:textId="25D3CE02" w:rsidR="002224BC" w:rsidRPr="00982663" w:rsidRDefault="002224BC" w:rsidP="00982663">
            <w:pPr>
              <w:pStyle w:val="ListParagraph"/>
              <w:numPr>
                <w:ilvl w:val="0"/>
                <w:numId w:val="1"/>
              </w:numPr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Theme="majorBidi" w:hAnsiTheme="majorBidi" w:cstheme="majorBidi"/>
              </w:rPr>
              <w:t>Show the affected rows with a select command</w:t>
            </w:r>
          </w:p>
        </w:tc>
        <w:tc>
          <w:tcPr>
            <w:tcW w:w="810" w:type="dxa"/>
          </w:tcPr>
          <w:p w14:paraId="7A9CA809" w14:textId="0B9BBAAB" w:rsidR="00A865BF" w:rsidRPr="001D6704" w:rsidRDefault="00C62BF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875" w:type="dxa"/>
          </w:tcPr>
          <w:p w14:paraId="66E75E2C" w14:textId="77777777" w:rsidR="00A865BF" w:rsidRPr="00982663" w:rsidRDefault="005B48D3" w:rsidP="00775B03">
            <w:pPr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 w:rsidRPr="00775B03">
              <w:rPr>
                <w:rFonts w:asciiTheme="majorBidi" w:hAnsiTheme="majorBidi" w:cstheme="majorBidi"/>
              </w:rPr>
              <w:t>Purchasing.ProductVendor</w:t>
            </w:r>
            <w:proofErr w:type="spellEnd"/>
          </w:p>
        </w:tc>
      </w:tr>
      <w:tr w:rsidR="00A865BF" w:rsidRPr="001D6704" w14:paraId="798185A2" w14:textId="77777777" w:rsidTr="001A03AE">
        <w:tc>
          <w:tcPr>
            <w:tcW w:w="535" w:type="dxa"/>
          </w:tcPr>
          <w:p w14:paraId="16A61690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130" w:type="dxa"/>
          </w:tcPr>
          <w:p w14:paraId="7CBC4BEE" w14:textId="77777777" w:rsidR="00A865BF" w:rsidRDefault="00443D70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e want to update the modified date for </w:t>
            </w:r>
            <w:r w:rsidR="00D64CF0">
              <w:rPr>
                <w:rFonts w:asciiTheme="majorBidi" w:hAnsiTheme="majorBidi" w:cstheme="majorBidi"/>
              </w:rPr>
              <w:t xml:space="preserve">all </w:t>
            </w:r>
            <w:r>
              <w:rPr>
                <w:rFonts w:asciiTheme="majorBidi" w:hAnsiTheme="majorBidi" w:cstheme="majorBidi"/>
              </w:rPr>
              <w:t xml:space="preserve">the persons </w:t>
            </w:r>
            <w:r w:rsidR="00BD6772">
              <w:rPr>
                <w:rFonts w:asciiTheme="majorBidi" w:hAnsiTheme="majorBidi" w:cstheme="majorBidi"/>
              </w:rPr>
              <w:t xml:space="preserve">without mail promotion and </w:t>
            </w:r>
            <w:r>
              <w:rPr>
                <w:rFonts w:asciiTheme="majorBidi" w:hAnsiTheme="majorBidi" w:cstheme="majorBidi"/>
              </w:rPr>
              <w:t xml:space="preserve">with first names starting with </w:t>
            </w:r>
            <w:r w:rsidR="00D64CF0">
              <w:rPr>
                <w:rFonts w:asciiTheme="majorBidi" w:hAnsiTheme="majorBidi" w:cstheme="majorBidi"/>
              </w:rPr>
              <w:t>‘Ca’ to 1th of December 2017.</w:t>
            </w:r>
          </w:p>
          <w:p w14:paraId="5EB9DD73" w14:textId="179C4FBE" w:rsidR="005B48D3" w:rsidRDefault="005B48D3" w:rsidP="005B48D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You </w:t>
            </w:r>
            <w:proofErr w:type="gramStart"/>
            <w:r>
              <w:rPr>
                <w:rFonts w:asciiTheme="majorBidi" w:hAnsiTheme="majorBidi" w:cstheme="majorBidi"/>
              </w:rPr>
              <w:t>have to</w:t>
            </w:r>
            <w:proofErr w:type="gramEnd"/>
            <w:r>
              <w:rPr>
                <w:rFonts w:asciiTheme="majorBidi" w:hAnsiTheme="majorBidi" w:cstheme="majorBidi"/>
              </w:rPr>
              <w:t xml:space="preserve"> use </w:t>
            </w:r>
            <w:r w:rsidRPr="00775B03">
              <w:rPr>
                <w:rFonts w:asciiTheme="majorBidi" w:hAnsiTheme="majorBidi" w:cstheme="majorBidi"/>
              </w:rPr>
              <w:t>N before the strings, and you have to explain the reason of using it after your screenshots.</w:t>
            </w:r>
          </w:p>
          <w:p w14:paraId="62ABED82" w14:textId="16FD033D" w:rsidR="002224BC" w:rsidRPr="005B48D3" w:rsidRDefault="002224BC" w:rsidP="005B48D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o not need to show the rows.</w:t>
            </w:r>
          </w:p>
          <w:p w14:paraId="1B716583" w14:textId="05B80685" w:rsidR="00443D70" w:rsidRPr="00443D70" w:rsidRDefault="005B48D3" w:rsidP="005B48D3">
            <w:pPr>
              <w:pStyle w:val="ListParagraph"/>
              <w:numPr>
                <w:ilvl w:val="0"/>
                <w:numId w:val="1"/>
              </w:numPr>
              <w:rPr>
                <w:rFonts w:ascii="Consolas" w:hAnsi="Consolas" w:cs="Consolas"/>
                <w:sz w:val="18"/>
                <w:szCs w:val="18"/>
              </w:rPr>
            </w:pPr>
            <w:r w:rsidRPr="00775B03">
              <w:rPr>
                <w:rFonts w:asciiTheme="majorBidi" w:hAnsiTheme="majorBidi" w:cstheme="majorBidi"/>
              </w:rPr>
              <w:t xml:space="preserve"> </w:t>
            </w:r>
            <w:r w:rsidR="00443D70" w:rsidRPr="00775B03">
              <w:rPr>
                <w:rFonts w:asciiTheme="majorBidi" w:hAnsiTheme="majorBidi" w:cstheme="majorBidi"/>
              </w:rPr>
              <w:t>(</w:t>
            </w:r>
            <w:r w:rsidR="00F41F3F">
              <w:rPr>
                <w:rFonts w:asciiTheme="majorBidi" w:hAnsiTheme="majorBidi" w:cstheme="majorBidi"/>
              </w:rPr>
              <w:t>365</w:t>
            </w:r>
            <w:r w:rsidR="00443D70" w:rsidRPr="00775B03">
              <w:rPr>
                <w:rFonts w:asciiTheme="majorBidi" w:hAnsiTheme="majorBidi" w:cstheme="majorBidi"/>
              </w:rPr>
              <w:t xml:space="preserve"> row(s) affected)</w:t>
            </w:r>
          </w:p>
        </w:tc>
        <w:tc>
          <w:tcPr>
            <w:tcW w:w="810" w:type="dxa"/>
          </w:tcPr>
          <w:p w14:paraId="6850192C" w14:textId="6FC4EC55" w:rsidR="00A865BF" w:rsidRPr="001D6704" w:rsidRDefault="00C62BF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2</w:t>
            </w:r>
          </w:p>
        </w:tc>
        <w:tc>
          <w:tcPr>
            <w:tcW w:w="2875" w:type="dxa"/>
          </w:tcPr>
          <w:p w14:paraId="63E28ADE" w14:textId="77777777" w:rsidR="00443D70" w:rsidRPr="00775B03" w:rsidRDefault="00443D70" w:rsidP="00443D70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775B03">
              <w:rPr>
                <w:rFonts w:asciiTheme="majorBidi" w:hAnsiTheme="majorBidi" w:cstheme="majorBidi"/>
              </w:rPr>
              <w:t>Person.Person</w:t>
            </w:r>
            <w:proofErr w:type="spellEnd"/>
          </w:p>
          <w:p w14:paraId="04F65758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</w:p>
        </w:tc>
      </w:tr>
      <w:tr w:rsidR="00A865BF" w:rsidRPr="001D6704" w14:paraId="01065B28" w14:textId="77777777" w:rsidTr="001A03AE">
        <w:tc>
          <w:tcPr>
            <w:tcW w:w="535" w:type="dxa"/>
          </w:tcPr>
          <w:p w14:paraId="78F0A0AB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130" w:type="dxa"/>
          </w:tcPr>
          <w:p w14:paraId="4250B409" w14:textId="77777777" w:rsidR="00A865BF" w:rsidRPr="00775B03" w:rsidRDefault="0060091A" w:rsidP="00775B03">
            <w:pPr>
              <w:rPr>
                <w:rFonts w:asciiTheme="majorBidi" w:hAnsiTheme="majorBidi" w:cstheme="majorBidi"/>
              </w:rPr>
            </w:pPr>
            <w:proofErr w:type="gramStart"/>
            <w:r>
              <w:rPr>
                <w:rFonts w:asciiTheme="majorBidi" w:hAnsiTheme="majorBidi" w:cstheme="majorBidi"/>
              </w:rPr>
              <w:t xml:space="preserve">Using </w:t>
            </w:r>
            <w:r w:rsidRPr="00775B03">
              <w:rPr>
                <w:rFonts w:asciiTheme="majorBidi" w:hAnsiTheme="majorBidi" w:cstheme="majorBidi"/>
              </w:rPr>
              <w:t xml:space="preserve"> @</w:t>
            </w:r>
            <w:proofErr w:type="gramEnd"/>
            <w:r w:rsidRPr="00775B03">
              <w:rPr>
                <w:rFonts w:asciiTheme="majorBidi" w:hAnsiTheme="majorBidi" w:cstheme="majorBidi"/>
              </w:rPr>
              <w:t>MaxOrderQTY variable</w:t>
            </w:r>
            <w:r w:rsidR="00C264A4" w:rsidRPr="00775B03">
              <w:rPr>
                <w:rFonts w:asciiTheme="majorBidi" w:hAnsiTheme="majorBidi" w:cstheme="majorBidi"/>
              </w:rPr>
              <w:t xml:space="preserve">, update the </w:t>
            </w:r>
            <w:proofErr w:type="spellStart"/>
            <w:r w:rsidR="00C264A4" w:rsidRPr="00775B03">
              <w:rPr>
                <w:rFonts w:asciiTheme="majorBidi" w:hAnsiTheme="majorBidi" w:cstheme="majorBidi"/>
              </w:rPr>
              <w:t>MaxOrderQTY</w:t>
            </w:r>
            <w:proofErr w:type="spellEnd"/>
            <w:r w:rsidR="00C264A4" w:rsidRPr="00775B03">
              <w:rPr>
                <w:rFonts w:asciiTheme="majorBidi" w:hAnsiTheme="majorBidi" w:cstheme="majorBidi"/>
              </w:rPr>
              <w:t xml:space="preserve"> to 5000 for the seven highest </w:t>
            </w:r>
            <w:proofErr w:type="spellStart"/>
            <w:r w:rsidR="00C264A4" w:rsidRPr="00775B03">
              <w:rPr>
                <w:rFonts w:asciiTheme="majorBidi" w:hAnsiTheme="majorBidi" w:cstheme="majorBidi"/>
              </w:rPr>
              <w:t>OnOrderQTY</w:t>
            </w:r>
            <w:proofErr w:type="spellEnd"/>
            <w:r w:rsidR="00C264A4" w:rsidRPr="00775B03">
              <w:rPr>
                <w:rFonts w:asciiTheme="majorBidi" w:hAnsiTheme="majorBidi" w:cstheme="majorBidi"/>
              </w:rPr>
              <w:t xml:space="preserve">. </w:t>
            </w:r>
          </w:p>
          <w:p w14:paraId="2D17971C" w14:textId="77777777" w:rsidR="00D13E54" w:rsidRPr="00775B03" w:rsidRDefault="00D13E54" w:rsidP="00775B0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775B03">
              <w:rPr>
                <w:rFonts w:asciiTheme="majorBidi" w:hAnsiTheme="majorBidi" w:cstheme="majorBidi"/>
              </w:rPr>
              <w:t xml:space="preserve">You </w:t>
            </w:r>
            <w:proofErr w:type="gramStart"/>
            <w:r w:rsidRPr="00775B03">
              <w:rPr>
                <w:rFonts w:asciiTheme="majorBidi" w:hAnsiTheme="majorBidi" w:cstheme="majorBidi"/>
              </w:rPr>
              <w:t>have to</w:t>
            </w:r>
            <w:proofErr w:type="gramEnd"/>
            <w:r w:rsidRPr="00775B03">
              <w:rPr>
                <w:rFonts w:asciiTheme="majorBidi" w:hAnsiTheme="majorBidi" w:cstheme="majorBidi"/>
              </w:rPr>
              <w:t xml:space="preserve"> use Declare</w:t>
            </w:r>
          </w:p>
          <w:p w14:paraId="7D0CDED7" w14:textId="77777777" w:rsidR="00D13E54" w:rsidRPr="00775B03" w:rsidRDefault="00D13E54" w:rsidP="00775B03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</w:rPr>
            </w:pPr>
            <w:r w:rsidRPr="00775B03">
              <w:rPr>
                <w:rFonts w:asciiTheme="majorBidi" w:hAnsiTheme="majorBidi" w:cstheme="majorBidi"/>
              </w:rPr>
              <w:t xml:space="preserve">You need to use </w:t>
            </w:r>
            <w:proofErr w:type="spellStart"/>
            <w:r w:rsidRPr="00775B03">
              <w:rPr>
                <w:rFonts w:asciiTheme="majorBidi" w:hAnsiTheme="majorBidi" w:cstheme="majorBidi"/>
              </w:rPr>
              <w:t>SubQuery</w:t>
            </w:r>
            <w:proofErr w:type="spellEnd"/>
            <w:r w:rsidRPr="00775B03">
              <w:rPr>
                <w:rFonts w:asciiTheme="majorBidi" w:hAnsiTheme="majorBidi" w:cstheme="majorBidi"/>
              </w:rPr>
              <w:t>.</w:t>
            </w:r>
          </w:p>
          <w:p w14:paraId="259A07BD" w14:textId="77777777" w:rsidR="00D13E54" w:rsidRPr="002224BC" w:rsidRDefault="00D13E54" w:rsidP="00775B03">
            <w:pPr>
              <w:pStyle w:val="ListParagraph"/>
              <w:numPr>
                <w:ilvl w:val="0"/>
                <w:numId w:val="1"/>
              </w:numPr>
              <w:rPr>
                <w:rFonts w:ascii="Consolas" w:hAnsi="Consolas" w:cs="Consolas"/>
                <w:sz w:val="24"/>
                <w:szCs w:val="24"/>
              </w:rPr>
            </w:pPr>
            <w:r w:rsidRPr="00775B03">
              <w:rPr>
                <w:rFonts w:asciiTheme="majorBidi" w:hAnsiTheme="majorBidi" w:cstheme="majorBidi"/>
              </w:rPr>
              <w:t>7 rows affected.</w:t>
            </w:r>
          </w:p>
          <w:p w14:paraId="71CDDDDB" w14:textId="67B7F76F" w:rsidR="002224BC" w:rsidRPr="00D13E54" w:rsidRDefault="002224BC" w:rsidP="00775B03">
            <w:pPr>
              <w:pStyle w:val="ListParagraph"/>
              <w:numPr>
                <w:ilvl w:val="0"/>
                <w:numId w:val="1"/>
              </w:numPr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jow</w:t>
            </w:r>
            <w:proofErr w:type="spellEnd"/>
            <w:r>
              <w:rPr>
                <w:rFonts w:asciiTheme="majorBidi" w:hAnsiTheme="majorBidi" w:cstheme="majorBidi"/>
              </w:rPr>
              <w:t xml:space="preserve"> the affected rows after the update.</w:t>
            </w:r>
          </w:p>
        </w:tc>
        <w:tc>
          <w:tcPr>
            <w:tcW w:w="810" w:type="dxa"/>
          </w:tcPr>
          <w:p w14:paraId="01C50F3A" w14:textId="76E271EA" w:rsidR="00A865BF" w:rsidRPr="001D6704" w:rsidRDefault="00C62BFF" w:rsidP="00ED4E7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2875" w:type="dxa"/>
          </w:tcPr>
          <w:p w14:paraId="7FE5D080" w14:textId="77777777" w:rsidR="00D13E54" w:rsidRDefault="00D13E54" w:rsidP="00D13E5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 w:rsidRPr="00775B03">
              <w:rPr>
                <w:rFonts w:asciiTheme="majorBidi" w:hAnsiTheme="majorBidi" w:cstheme="majorBidi"/>
              </w:rPr>
              <w:t>Purchasing.ProductVendor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</w:t>
            </w:r>
          </w:p>
          <w:p w14:paraId="2E7CB3B1" w14:textId="77777777" w:rsidR="00A865BF" w:rsidRPr="001D6704" w:rsidRDefault="00A865BF" w:rsidP="00ED4E76">
            <w:pPr>
              <w:rPr>
                <w:rFonts w:asciiTheme="majorBidi" w:hAnsiTheme="majorBidi" w:cstheme="majorBidi"/>
              </w:rPr>
            </w:pPr>
          </w:p>
        </w:tc>
      </w:tr>
    </w:tbl>
    <w:p w14:paraId="6BE3B671" w14:textId="77777777" w:rsidR="007D6074" w:rsidRDefault="007D6074"/>
    <w:p w14:paraId="19DAEDA3" w14:textId="77777777" w:rsidR="003401BD" w:rsidRDefault="003401BD"/>
    <w:p w14:paraId="7EDB4A79" w14:textId="77777777" w:rsidR="003401BD" w:rsidRDefault="003401BD"/>
    <w:p w14:paraId="3DC4F001" w14:textId="77777777" w:rsidR="003401BD" w:rsidRDefault="003401BD"/>
    <w:p w14:paraId="47382D81" w14:textId="77777777" w:rsidR="003401BD" w:rsidRDefault="003401BD"/>
    <w:p w14:paraId="51369138" w14:textId="77777777" w:rsidR="003401BD" w:rsidRDefault="003401BD"/>
    <w:p w14:paraId="356DE5A4" w14:textId="77777777" w:rsidR="003401BD" w:rsidRDefault="003401BD"/>
    <w:p w14:paraId="540F8551" w14:textId="77777777" w:rsidR="003401BD" w:rsidRDefault="003401BD"/>
    <w:sectPr w:rsidR="00340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zA2NbUwMQSSRko6SsGpxcWZ+XkgBWa1AC6a9EEsAAAA"/>
  </w:docVars>
  <w:rsids>
    <w:rsidRoot w:val="00AF2E16"/>
    <w:rsid w:val="001A03AE"/>
    <w:rsid w:val="002224BC"/>
    <w:rsid w:val="002D37EA"/>
    <w:rsid w:val="00313664"/>
    <w:rsid w:val="003401BD"/>
    <w:rsid w:val="003E0E19"/>
    <w:rsid w:val="00443D70"/>
    <w:rsid w:val="004F0F4D"/>
    <w:rsid w:val="005B48D3"/>
    <w:rsid w:val="0060091A"/>
    <w:rsid w:val="00775B03"/>
    <w:rsid w:val="007958BC"/>
    <w:rsid w:val="007D3A22"/>
    <w:rsid w:val="007D6074"/>
    <w:rsid w:val="00864538"/>
    <w:rsid w:val="00982663"/>
    <w:rsid w:val="00A67D85"/>
    <w:rsid w:val="00A865BF"/>
    <w:rsid w:val="00AE1A9E"/>
    <w:rsid w:val="00AF2E16"/>
    <w:rsid w:val="00B45204"/>
    <w:rsid w:val="00BD6772"/>
    <w:rsid w:val="00C264A4"/>
    <w:rsid w:val="00C62BFF"/>
    <w:rsid w:val="00CD0399"/>
    <w:rsid w:val="00D13E54"/>
    <w:rsid w:val="00D64CF0"/>
    <w:rsid w:val="00DA108D"/>
    <w:rsid w:val="00DA54BF"/>
    <w:rsid w:val="00E72130"/>
    <w:rsid w:val="00E87A3B"/>
    <w:rsid w:val="00ED26CA"/>
    <w:rsid w:val="00F31BBF"/>
    <w:rsid w:val="00F41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5D681"/>
  <w15:chartTrackingRefBased/>
  <w15:docId w15:val="{8649FD19-72B3-42E8-91DF-1604C1041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4520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4520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B45204"/>
    <w:pPr>
      <w:ind w:left="720"/>
      <w:contextualSpacing/>
    </w:pPr>
  </w:style>
  <w:style w:type="table" w:styleId="TableGrid">
    <w:name w:val="Table Grid"/>
    <w:basedOn w:val="TableNormal"/>
    <w:uiPriority w:val="39"/>
    <w:rsid w:val="00A67D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This assignment will focus on advanced update commands and Rollback.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102FB56D8D5F41BC27EE52924F8ABA" ma:contentTypeVersion="12" ma:contentTypeDescription="Create a new document." ma:contentTypeScope="" ma:versionID="88c8faa19eb782479f84ae574f3fe615">
  <xsd:schema xmlns:xsd="http://www.w3.org/2001/XMLSchema" xmlns:xs="http://www.w3.org/2001/XMLSchema" xmlns:p="http://schemas.microsoft.com/office/2006/metadata/properties" xmlns:ns3="ec22c1b5-0bb3-4dfc-82cc-1ab1256987ce" xmlns:ns4="71fa3435-1d18-4d07-a996-b6bdaa745af7" targetNamespace="http://schemas.microsoft.com/office/2006/metadata/properties" ma:root="true" ma:fieldsID="7cf1ed32b5f3cdabebefdde6ef112f7a" ns3:_="" ns4:_="">
    <xsd:import namespace="ec22c1b5-0bb3-4dfc-82cc-1ab1256987ce"/>
    <xsd:import namespace="71fa3435-1d18-4d07-a996-b6bdaa745a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22c1b5-0bb3-4dfc-82cc-1ab1256987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fa3435-1d18-4d07-a996-b6bdaa745af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C046D1-B8C9-4EED-A0EC-2C517CA6B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22c1b5-0bb3-4dfc-82cc-1ab1256987ce"/>
    <ds:schemaRef ds:uri="71fa3435-1d18-4d07-a996-b6bdaa745a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77D642-5C50-4001-938F-85BCF6F69F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66D1B2D-706E-44E9-93D2-87AF0BA5B3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9 Assignment</vt:lpstr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Assignment</dc:title>
  <dc:subject/>
  <dc:creator>Maziar Shajari</dc:creator>
  <cp:keywords/>
  <dc:description/>
  <cp:lastModifiedBy>Maziar Shajari</cp:lastModifiedBy>
  <cp:revision>4</cp:revision>
  <dcterms:created xsi:type="dcterms:W3CDTF">2019-11-01T17:05:00Z</dcterms:created>
  <dcterms:modified xsi:type="dcterms:W3CDTF">2020-11-09T18:38:00Z</dcterms:modified>
  <cp:category>Database Manage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102FB56D8D5F41BC27EE52924F8ABA</vt:lpwstr>
  </property>
</Properties>
</file>